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1AA56" w14:textId="77777777" w:rsidR="00947747" w:rsidRDefault="00947747" w:rsidP="00947747">
      <w:pPr>
        <w:ind w:firstLine="0"/>
        <w:jc w:val="center"/>
      </w:pPr>
    </w:p>
    <w:p w14:paraId="7B188C46" w14:textId="77777777" w:rsidR="00947747" w:rsidRDefault="00947747" w:rsidP="00947747">
      <w:pPr>
        <w:ind w:firstLine="0"/>
        <w:jc w:val="center"/>
      </w:pPr>
    </w:p>
    <w:p w14:paraId="279E16D8" w14:textId="653BADCC" w:rsidR="000F61A2" w:rsidRDefault="00C42198" w:rsidP="00947747">
      <w:pPr>
        <w:ind w:firstLine="0"/>
        <w:jc w:val="center"/>
      </w:pPr>
      <w:r>
        <w:t>Xavier Greer</w:t>
      </w:r>
    </w:p>
    <w:p w14:paraId="76DF1EED" w14:textId="313122E3" w:rsidR="000F61A2" w:rsidRDefault="00C42198" w:rsidP="00947747">
      <w:pPr>
        <w:ind w:firstLine="0"/>
        <w:jc w:val="center"/>
      </w:pPr>
      <w:r>
        <w:t>CS267 – Computer Algorithms</w:t>
      </w:r>
    </w:p>
    <w:p w14:paraId="341C7E2E" w14:textId="28D7A7C7" w:rsidR="00947747" w:rsidRDefault="00C42198" w:rsidP="00947747">
      <w:pPr>
        <w:ind w:firstLine="0"/>
        <w:jc w:val="center"/>
      </w:pPr>
      <w:r>
        <w:t xml:space="preserve">Unit </w:t>
      </w:r>
      <w:r w:rsidR="00910E89">
        <w:t>4</w:t>
      </w:r>
      <w:r>
        <w:t xml:space="preserve"> Submission </w:t>
      </w:r>
      <w:r w:rsidR="00910E89">
        <w:t>2</w:t>
      </w:r>
    </w:p>
    <w:p w14:paraId="68B26EB8" w14:textId="273BB30A" w:rsidR="000F61A2" w:rsidRDefault="000F61A2" w:rsidP="00947747">
      <w:pPr>
        <w:ind w:firstLine="0"/>
        <w:jc w:val="center"/>
      </w:pPr>
      <w:r>
        <w:t xml:space="preserve"> </w:t>
      </w:r>
      <w:r w:rsidR="00910E89">
        <w:t>December</w:t>
      </w:r>
      <w:r w:rsidR="002C1098">
        <w:t xml:space="preserve"> </w:t>
      </w:r>
      <w:r w:rsidR="00910E89">
        <w:t>6</w:t>
      </w:r>
      <w:r w:rsidR="002C1098">
        <w:t>, 2020</w:t>
      </w:r>
    </w:p>
    <w:p w14:paraId="52440EE3" w14:textId="17FBF8F4" w:rsidR="00EA4DF4" w:rsidRDefault="00EA4DF4" w:rsidP="00947747">
      <w:pPr>
        <w:ind w:firstLine="0"/>
        <w:jc w:val="center"/>
      </w:pPr>
    </w:p>
    <w:p w14:paraId="388A6974" w14:textId="30FC658D" w:rsidR="00EA4DF4" w:rsidRDefault="00EA4DF4" w:rsidP="00947747">
      <w:pPr>
        <w:ind w:firstLine="0"/>
        <w:jc w:val="center"/>
      </w:pPr>
    </w:p>
    <w:p w14:paraId="5DD0A6F7" w14:textId="28A23C48" w:rsidR="00EA4DF4" w:rsidRDefault="00EA4DF4" w:rsidP="00947747">
      <w:pPr>
        <w:ind w:firstLine="0"/>
        <w:jc w:val="center"/>
      </w:pPr>
    </w:p>
    <w:p w14:paraId="743202AA" w14:textId="3D9D3A2E" w:rsidR="00EA4DF4" w:rsidRDefault="00EA4DF4" w:rsidP="00947747">
      <w:pPr>
        <w:ind w:firstLine="0"/>
        <w:jc w:val="center"/>
      </w:pPr>
    </w:p>
    <w:p w14:paraId="53CDCB74" w14:textId="77777777" w:rsidR="00EA4DF4" w:rsidRDefault="00EA4DF4" w:rsidP="00947747">
      <w:pPr>
        <w:ind w:firstLine="0"/>
        <w:jc w:val="center"/>
      </w:pPr>
    </w:p>
    <w:p w14:paraId="5B8D697E" w14:textId="5B14E7E1" w:rsidR="00947747" w:rsidRDefault="00947747">
      <w:pPr>
        <w:spacing w:after="200" w:line="276" w:lineRule="auto"/>
        <w:ind w:firstLine="0"/>
      </w:pPr>
      <w:r>
        <w:br w:type="page"/>
      </w:r>
    </w:p>
    <w:p w14:paraId="0246DC82" w14:textId="68352106" w:rsidR="00D3231A" w:rsidRDefault="00861F46" w:rsidP="00D3231A">
      <w:r w:rsidRPr="00861F46">
        <w:lastRenderedPageBreak/>
        <w:t xml:space="preserve">The purpose of this academic mini paper is to demonstrate knowledge in </w:t>
      </w:r>
      <w:r w:rsidR="00F60FB9">
        <w:t xml:space="preserve">graph coloring. </w:t>
      </w:r>
      <w:r w:rsidR="00845417">
        <w:t>T</w:t>
      </w:r>
      <w:r w:rsidR="00D3231A">
        <w:t xml:space="preserve">he first step was to create a class named graph which contained a constructor for the adjacency list along with a vertex variable. There are two methods for the graph class, Coloring and </w:t>
      </w:r>
      <w:proofErr w:type="spellStart"/>
      <w:r w:rsidR="00D3231A">
        <w:t>addEdge</w:t>
      </w:r>
      <w:proofErr w:type="spellEnd"/>
      <w:r w:rsidR="00D3231A">
        <w:t>, the</w:t>
      </w:r>
      <w:r w:rsidR="00405916">
        <w:t xml:space="preserve"> coloring method assigns a color to each vertex while making sure there is no vertex connecting with a vertex with the same color. </w:t>
      </w:r>
    </w:p>
    <w:p w14:paraId="1D9D4A65" w14:textId="14B5BFF3" w:rsidR="008268A9" w:rsidRDefault="00F60FB9" w:rsidP="00861F46">
      <w:r>
        <w:rPr>
          <w:noProof/>
        </w:rPr>
        <w:drawing>
          <wp:inline distT="0" distB="0" distL="0" distR="0" wp14:anchorId="1A86E1E8" wp14:editId="519C5F8A">
            <wp:extent cx="3467100" cy="19304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68A9" w:rsidSect="00C202B0"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1844F" w14:textId="77777777" w:rsidR="00B65A38" w:rsidRDefault="00B65A38" w:rsidP="00642C34">
      <w:r>
        <w:separator/>
      </w:r>
    </w:p>
  </w:endnote>
  <w:endnote w:type="continuationSeparator" w:id="0">
    <w:p w14:paraId="05A0AD37" w14:textId="77777777" w:rsidR="00B65A38" w:rsidRDefault="00B65A38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3CE483" w14:textId="77777777" w:rsidR="00B65A38" w:rsidRDefault="00B65A38" w:rsidP="00642C34">
      <w:r>
        <w:separator/>
      </w:r>
    </w:p>
  </w:footnote>
  <w:footnote w:type="continuationSeparator" w:id="0">
    <w:p w14:paraId="6C993ABD" w14:textId="77777777" w:rsidR="00B65A38" w:rsidRDefault="00B65A38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A85EF9" w14:textId="77777777" w:rsidR="00C202B0" w:rsidRDefault="007F472C" w:rsidP="00642C34">
    <w:pPr>
      <w:pStyle w:val="Header"/>
      <w:ind w:firstLine="0"/>
    </w:pPr>
    <w:r>
      <w:ptab w:relativeTo="margin" w:alignment="center" w:leader="none"/>
    </w:r>
    <w:r>
      <w:ptab w:relativeTo="margin" w:alignment="right" w:leader="none"/>
    </w:r>
    <w:r w:rsidR="00E318E8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FC7D55"/>
    <w:multiLevelType w:val="hybridMultilevel"/>
    <w:tmpl w:val="0756E0A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NDE3tjA2MDYFkko6SsGpxcWZ+XkgBca1ALmweB4sAAAA"/>
  </w:docVars>
  <w:rsids>
    <w:rsidRoot w:val="00C202B0"/>
    <w:rsid w:val="00010751"/>
    <w:rsid w:val="00016B22"/>
    <w:rsid w:val="00054882"/>
    <w:rsid w:val="00073F10"/>
    <w:rsid w:val="000F61A2"/>
    <w:rsid w:val="00103F98"/>
    <w:rsid w:val="00104D06"/>
    <w:rsid w:val="0010510E"/>
    <w:rsid w:val="0012556D"/>
    <w:rsid w:val="001544C0"/>
    <w:rsid w:val="00184152"/>
    <w:rsid w:val="00226D2A"/>
    <w:rsid w:val="00232B20"/>
    <w:rsid w:val="00232EA2"/>
    <w:rsid w:val="0023782C"/>
    <w:rsid w:val="002546CC"/>
    <w:rsid w:val="00286E51"/>
    <w:rsid w:val="002A5C21"/>
    <w:rsid w:val="002A74F6"/>
    <w:rsid w:val="002C1098"/>
    <w:rsid w:val="002D11FD"/>
    <w:rsid w:val="002E0726"/>
    <w:rsid w:val="002F4E1F"/>
    <w:rsid w:val="00307FFB"/>
    <w:rsid w:val="00323000"/>
    <w:rsid w:val="00323C4D"/>
    <w:rsid w:val="003423B3"/>
    <w:rsid w:val="003470FB"/>
    <w:rsid w:val="003719B2"/>
    <w:rsid w:val="00373884"/>
    <w:rsid w:val="0038224D"/>
    <w:rsid w:val="00393ADC"/>
    <w:rsid w:val="0039789A"/>
    <w:rsid w:val="003B1511"/>
    <w:rsid w:val="003B5F67"/>
    <w:rsid w:val="003B7D75"/>
    <w:rsid w:val="003C3D17"/>
    <w:rsid w:val="003D6230"/>
    <w:rsid w:val="003E2D7F"/>
    <w:rsid w:val="00405916"/>
    <w:rsid w:val="004066E7"/>
    <w:rsid w:val="004173F6"/>
    <w:rsid w:val="00433FC7"/>
    <w:rsid w:val="00435FF2"/>
    <w:rsid w:val="00447383"/>
    <w:rsid w:val="00451F49"/>
    <w:rsid w:val="0047629E"/>
    <w:rsid w:val="004833B5"/>
    <w:rsid w:val="004A3BBD"/>
    <w:rsid w:val="004C2F11"/>
    <w:rsid w:val="004D70A8"/>
    <w:rsid w:val="004F4969"/>
    <w:rsid w:val="00544FA8"/>
    <w:rsid w:val="00553B22"/>
    <w:rsid w:val="00567C5F"/>
    <w:rsid w:val="005952D5"/>
    <w:rsid w:val="005A3BE4"/>
    <w:rsid w:val="005A69CD"/>
    <w:rsid w:val="005E15FE"/>
    <w:rsid w:val="005F7FFA"/>
    <w:rsid w:val="0061618E"/>
    <w:rsid w:val="00624F7E"/>
    <w:rsid w:val="00627B95"/>
    <w:rsid w:val="00632A0C"/>
    <w:rsid w:val="00634559"/>
    <w:rsid w:val="00642C34"/>
    <w:rsid w:val="006609DA"/>
    <w:rsid w:val="00671A3E"/>
    <w:rsid w:val="006864F0"/>
    <w:rsid w:val="0069087E"/>
    <w:rsid w:val="006C2E5D"/>
    <w:rsid w:val="006C3ADB"/>
    <w:rsid w:val="006D032C"/>
    <w:rsid w:val="006F0E81"/>
    <w:rsid w:val="00710C31"/>
    <w:rsid w:val="00721C69"/>
    <w:rsid w:val="00764294"/>
    <w:rsid w:val="0079427D"/>
    <w:rsid w:val="007A0B0F"/>
    <w:rsid w:val="007A5E4D"/>
    <w:rsid w:val="007C21C7"/>
    <w:rsid w:val="007C2C40"/>
    <w:rsid w:val="007F472C"/>
    <w:rsid w:val="00820A07"/>
    <w:rsid w:val="008268A9"/>
    <w:rsid w:val="00835825"/>
    <w:rsid w:val="00840B4F"/>
    <w:rsid w:val="008445EF"/>
    <w:rsid w:val="00845417"/>
    <w:rsid w:val="00847137"/>
    <w:rsid w:val="00861F46"/>
    <w:rsid w:val="00890B46"/>
    <w:rsid w:val="008B0AE3"/>
    <w:rsid w:val="008B2C69"/>
    <w:rsid w:val="008C11D9"/>
    <w:rsid w:val="008F1005"/>
    <w:rsid w:val="00904FD6"/>
    <w:rsid w:val="00910E89"/>
    <w:rsid w:val="00914368"/>
    <w:rsid w:val="00942E64"/>
    <w:rsid w:val="009459C9"/>
    <w:rsid w:val="00947747"/>
    <w:rsid w:val="00956B6C"/>
    <w:rsid w:val="00984199"/>
    <w:rsid w:val="00993B3B"/>
    <w:rsid w:val="009A2FA2"/>
    <w:rsid w:val="009C2F53"/>
    <w:rsid w:val="009E0183"/>
    <w:rsid w:val="00A03ED3"/>
    <w:rsid w:val="00A10701"/>
    <w:rsid w:val="00A40321"/>
    <w:rsid w:val="00A42316"/>
    <w:rsid w:val="00A47AF9"/>
    <w:rsid w:val="00A66AF7"/>
    <w:rsid w:val="00A725B4"/>
    <w:rsid w:val="00A827A4"/>
    <w:rsid w:val="00A93CE7"/>
    <w:rsid w:val="00AB2ADE"/>
    <w:rsid w:val="00AD7C38"/>
    <w:rsid w:val="00B16A6E"/>
    <w:rsid w:val="00B304A6"/>
    <w:rsid w:val="00B35517"/>
    <w:rsid w:val="00B35FF0"/>
    <w:rsid w:val="00B36814"/>
    <w:rsid w:val="00B44BEA"/>
    <w:rsid w:val="00B545EF"/>
    <w:rsid w:val="00B65A38"/>
    <w:rsid w:val="00B77B31"/>
    <w:rsid w:val="00B938E9"/>
    <w:rsid w:val="00BA6522"/>
    <w:rsid w:val="00BB4932"/>
    <w:rsid w:val="00BB7202"/>
    <w:rsid w:val="00C202B0"/>
    <w:rsid w:val="00C332E4"/>
    <w:rsid w:val="00C42198"/>
    <w:rsid w:val="00C479EE"/>
    <w:rsid w:val="00C565EC"/>
    <w:rsid w:val="00C6609D"/>
    <w:rsid w:val="00C83C71"/>
    <w:rsid w:val="00C87773"/>
    <w:rsid w:val="00C9069D"/>
    <w:rsid w:val="00C94854"/>
    <w:rsid w:val="00CC16E5"/>
    <w:rsid w:val="00CF1162"/>
    <w:rsid w:val="00CF5964"/>
    <w:rsid w:val="00D002FC"/>
    <w:rsid w:val="00D01170"/>
    <w:rsid w:val="00D0223A"/>
    <w:rsid w:val="00D0777D"/>
    <w:rsid w:val="00D31402"/>
    <w:rsid w:val="00D3231A"/>
    <w:rsid w:val="00D37C49"/>
    <w:rsid w:val="00D417F0"/>
    <w:rsid w:val="00D76353"/>
    <w:rsid w:val="00D82900"/>
    <w:rsid w:val="00DA1B52"/>
    <w:rsid w:val="00DB7DA5"/>
    <w:rsid w:val="00DC03FF"/>
    <w:rsid w:val="00DD23D2"/>
    <w:rsid w:val="00DF60F8"/>
    <w:rsid w:val="00E111F7"/>
    <w:rsid w:val="00E30FBB"/>
    <w:rsid w:val="00E318E8"/>
    <w:rsid w:val="00E458BE"/>
    <w:rsid w:val="00E547FD"/>
    <w:rsid w:val="00E62CC5"/>
    <w:rsid w:val="00E75100"/>
    <w:rsid w:val="00E83E2D"/>
    <w:rsid w:val="00EA1DC9"/>
    <w:rsid w:val="00EA4DF4"/>
    <w:rsid w:val="00F01EEB"/>
    <w:rsid w:val="00F12440"/>
    <w:rsid w:val="00F26093"/>
    <w:rsid w:val="00F364A2"/>
    <w:rsid w:val="00F446E7"/>
    <w:rsid w:val="00F60FB9"/>
    <w:rsid w:val="00F72FDE"/>
    <w:rsid w:val="00F75D74"/>
    <w:rsid w:val="00F97719"/>
    <w:rsid w:val="00FA063E"/>
    <w:rsid w:val="00FE3429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582F94"/>
  <w15:docId w15:val="{917CA001-7E65-4ADA-96C0-6047435C1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E51"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86E51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4774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268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268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45800-4CCF-40D2-AEE7-F47B2D742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a Obee</dc:creator>
  <cp:lastModifiedBy>Xavier Greer</cp:lastModifiedBy>
  <cp:revision>11</cp:revision>
  <cp:lastPrinted>2012-03-30T16:25:00Z</cp:lastPrinted>
  <dcterms:created xsi:type="dcterms:W3CDTF">2020-11-22T23:46:00Z</dcterms:created>
  <dcterms:modified xsi:type="dcterms:W3CDTF">2020-12-07T19:51:00Z</dcterms:modified>
</cp:coreProperties>
</file>